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C218E" w:rsidP="009344FF">
      <w:r w:rsidRPr="00AC218E">
        <w:t>Accept</w:t>
      </w:r>
    </w:p>
    <w:p w:rsidR="000F2F46" w:rsidRPr="00DE05A1" w:rsidRDefault="009344FF" w:rsidP="009344FF">
      <w:pPr>
        <w:rPr>
          <w:b/>
          <w:u w:val="single"/>
        </w:rPr>
      </w:pPr>
      <w:bookmarkStart w:id="0" w:name="_GoBack"/>
      <w:r w:rsidRPr="00DE05A1">
        <w:rPr>
          <w:b/>
          <w:u w:val="single"/>
        </w:rPr>
        <w:t>Editor’s Details:</w:t>
      </w:r>
    </w:p>
    <w:bookmarkEnd w:id="0"/>
    <w:p w:rsidR="006F50DD" w:rsidRPr="00EB164A" w:rsidRDefault="006F50DD" w:rsidP="009344FF">
      <w:proofErr w:type="spellStart"/>
      <w:r w:rsidRPr="00EB164A">
        <w:t>Dr.</w:t>
      </w:r>
      <w:proofErr w:type="spellEnd"/>
      <w:r w:rsidRPr="00EB164A">
        <w:t xml:space="preserve"> Ricardo Stefani, Federal University of </w:t>
      </w:r>
      <w:proofErr w:type="spellStart"/>
      <w:r w:rsidRPr="00EB164A">
        <w:t>Ouro</w:t>
      </w:r>
      <w:proofErr w:type="spellEnd"/>
      <w:r w:rsidRPr="00EB164A">
        <w:t xml:space="preserve"> Preto, Brazil</w:t>
      </w:r>
    </w:p>
    <w:sectPr w:rsidR="006F50DD" w:rsidRPr="00EB16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MzE1BwIDc1NjUyUdpeDU4uLM/DyQAsNaAJpRqHAsAAAA"/>
  </w:docVars>
  <w:rsids>
    <w:rsidRoot w:val="00A72896"/>
    <w:rsid w:val="002C0B2C"/>
    <w:rsid w:val="0066445C"/>
    <w:rsid w:val="006F50DD"/>
    <w:rsid w:val="009344FF"/>
    <w:rsid w:val="009F328F"/>
    <w:rsid w:val="00A72896"/>
    <w:rsid w:val="00AC218E"/>
    <w:rsid w:val="00DC7E51"/>
    <w:rsid w:val="00DE05A1"/>
    <w:rsid w:val="00EB1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05268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7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4T12:24:00Z</dcterms:modified>
</cp:coreProperties>
</file>